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E9886" w14:textId="77777777" w:rsidR="009633B7" w:rsidRPr="009417E2" w:rsidRDefault="009633B7" w:rsidP="009633B7">
      <w:pPr>
        <w:ind w:left="2880"/>
        <w:rPr>
          <w:rFonts w:asciiTheme="majorHAnsi" w:hAnsiTheme="majorHAnsi" w:cstheme="majorHAnsi"/>
          <w:sz w:val="36"/>
          <w:szCs w:val="36"/>
        </w:rPr>
      </w:pPr>
      <w:r w:rsidRPr="009417E2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7090ED4" wp14:editId="34CCDA5F">
                <wp:simplePos x="0" y="0"/>
                <wp:positionH relativeFrom="margin">
                  <wp:align>center</wp:align>
                </wp:positionH>
                <wp:positionV relativeFrom="paragraph">
                  <wp:posOffset>53340</wp:posOffset>
                </wp:positionV>
                <wp:extent cx="2080260" cy="365760"/>
                <wp:effectExtent l="0" t="0" r="15240" b="152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80260" cy="36576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 w="9525">
                          <a:solidFill>
                            <a:schemeClr val="accent2">
                              <a:lumMod val="5000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AC5B03" w14:textId="4D44214E" w:rsidR="009633B7" w:rsidRPr="004C15BB" w:rsidRDefault="009633B7" w:rsidP="009633B7">
                            <w:pPr>
                              <w:rPr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r w:rsidRPr="004C15BB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LAB REPORT - </w:t>
                            </w:r>
                            <w:r w:rsidR="00DC7C00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44"/>
                                <w:szCs w:val="44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090E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.2pt;width:163.8pt;height:28.8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" fillcolor="#823b0b [1605]" strokecolor="#823b0b [1605]">
                <v:textbox>
                  <w:txbxContent>
                    <w:p w14:paraId="36AC5B03" w14:textId="4D44214E" w:rsidR="009633B7" w:rsidRPr="004C15BB" w:rsidRDefault="009633B7" w:rsidP="009633B7">
                      <w:pPr>
                        <w:rPr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</w:pPr>
                      <w:r w:rsidRPr="004C15BB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 xml:space="preserve">LAB REPORT - </w:t>
                      </w:r>
                      <w:r w:rsidR="00DC7C00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44"/>
                          <w:szCs w:val="44"/>
                        </w:rPr>
                        <w:t>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9417E2">
        <w:rPr>
          <w:rFonts w:asciiTheme="majorHAnsi" w:hAnsiTheme="majorHAnsi" w:cstheme="majorHAnsi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DFECD1F" wp14:editId="74D647AA">
                <wp:simplePos x="0" y="0"/>
                <wp:positionH relativeFrom="page">
                  <wp:align>right</wp:align>
                </wp:positionH>
                <wp:positionV relativeFrom="paragraph">
                  <wp:posOffset>-76200</wp:posOffset>
                </wp:positionV>
                <wp:extent cx="7757160" cy="655320"/>
                <wp:effectExtent l="0" t="0" r="1524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57160" cy="65532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  <a:ln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A43E3B" id="Rectangle 1" o:spid="_x0000_s1026" style="position:absolute;margin-left:559.6pt;margin-top:-6pt;width:610.8pt;height:51.6pt;z-index:251659264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" fillcolor="#823b0b [1605]" strokecolor="#823b0b [1605]" strokeweight="1pt">
                <w10:wrap anchorx="page"/>
              </v:rect>
            </w:pict>
          </mc:Fallback>
        </mc:AlternateContent>
      </w:r>
    </w:p>
    <w:p w14:paraId="778E411D" w14:textId="77777777" w:rsidR="009633B7" w:rsidRPr="009417E2" w:rsidRDefault="009633B7" w:rsidP="009633B7">
      <w:pPr>
        <w:ind w:left="2880"/>
        <w:rPr>
          <w:rFonts w:asciiTheme="majorHAnsi" w:hAnsiTheme="majorHAnsi" w:cstheme="majorHAnsi"/>
          <w:sz w:val="36"/>
          <w:szCs w:val="36"/>
        </w:rPr>
      </w:pPr>
    </w:p>
    <w:p w14:paraId="2765003B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68C6934D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250DCFD5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1DEAF692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>Topic:</w:t>
      </w:r>
      <w:r w:rsidRPr="009417E2">
        <w:rPr>
          <w:rFonts w:asciiTheme="majorHAnsi" w:hAnsiTheme="majorHAnsi" w:cstheme="majorHAnsi"/>
          <w:color w:val="222A35" w:themeColor="text2" w:themeShade="80"/>
        </w:rPr>
        <w:t xml:space="preserve"> Shell Programs</w:t>
      </w:r>
    </w:p>
    <w:p w14:paraId="5A0210DC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>Course Name:</w:t>
      </w:r>
      <w:r w:rsidRPr="009417E2">
        <w:rPr>
          <w:rFonts w:asciiTheme="majorHAnsi" w:hAnsiTheme="majorHAnsi" w:cstheme="majorHAnsi"/>
          <w:color w:val="222A35" w:themeColor="text2" w:themeShade="80"/>
        </w:rPr>
        <w:t xml:space="preserve"> Sessional Based on CSE 3201 (Operating System)</w:t>
      </w:r>
    </w:p>
    <w:p w14:paraId="1C4DAF40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>Course No:</w:t>
      </w:r>
      <w:r w:rsidRPr="009417E2">
        <w:rPr>
          <w:rFonts w:asciiTheme="majorHAnsi" w:hAnsiTheme="majorHAnsi" w:cstheme="majorHAnsi"/>
          <w:color w:val="222A35" w:themeColor="text2" w:themeShade="80"/>
        </w:rPr>
        <w:t xml:space="preserve"> CSE 3202</w:t>
      </w:r>
    </w:p>
    <w:p w14:paraId="6B48F03B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</w:p>
    <w:p w14:paraId="6834FA4C" w14:textId="77777777" w:rsidR="009633B7" w:rsidRPr="009417E2" w:rsidRDefault="009633B7" w:rsidP="009633B7">
      <w:pPr>
        <w:rPr>
          <w:rFonts w:asciiTheme="majorHAnsi" w:hAnsiTheme="majorHAnsi" w:cstheme="majorHAnsi"/>
          <w:b/>
          <w:bCs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 xml:space="preserve">Submitted To: </w:t>
      </w:r>
    </w:p>
    <w:p w14:paraId="537320FB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color w:val="222A35" w:themeColor="text2" w:themeShade="80"/>
        </w:rPr>
        <w:tab/>
        <w:t>Mohiuddin Ahmed</w:t>
      </w:r>
    </w:p>
    <w:p w14:paraId="02C52231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color w:val="222A35" w:themeColor="text2" w:themeShade="80"/>
        </w:rPr>
        <w:tab/>
        <w:t>Lecturer,</w:t>
      </w:r>
    </w:p>
    <w:p w14:paraId="5FBD5F95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color w:val="222A35" w:themeColor="text2" w:themeShade="80"/>
        </w:rPr>
        <w:tab/>
        <w:t>CSE, RUET</w:t>
      </w:r>
    </w:p>
    <w:p w14:paraId="7F08B04B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</w:p>
    <w:p w14:paraId="0B6023F0" w14:textId="77777777" w:rsidR="009633B7" w:rsidRPr="009417E2" w:rsidRDefault="009633B7" w:rsidP="009633B7">
      <w:pPr>
        <w:rPr>
          <w:rFonts w:asciiTheme="majorHAnsi" w:hAnsiTheme="majorHAnsi" w:cstheme="majorHAnsi"/>
          <w:b/>
          <w:bCs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 xml:space="preserve">Submitted By: </w:t>
      </w:r>
    </w:p>
    <w:p w14:paraId="024F56E1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color w:val="222A35" w:themeColor="text2" w:themeShade="80"/>
        </w:rPr>
        <w:t>Anika Tabassum Era</w:t>
      </w:r>
    </w:p>
    <w:p w14:paraId="38C49B0E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>Roll:</w:t>
      </w:r>
      <w:r w:rsidRPr="009417E2">
        <w:rPr>
          <w:rFonts w:asciiTheme="majorHAnsi" w:hAnsiTheme="majorHAnsi" w:cstheme="majorHAnsi"/>
          <w:color w:val="222A35" w:themeColor="text2" w:themeShade="80"/>
        </w:rPr>
        <w:t xml:space="preserve"> 1703176</w:t>
      </w:r>
    </w:p>
    <w:p w14:paraId="697D2D18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>Section:</w:t>
      </w:r>
      <w:r w:rsidRPr="009417E2">
        <w:rPr>
          <w:rFonts w:asciiTheme="majorHAnsi" w:hAnsiTheme="majorHAnsi" w:cstheme="majorHAnsi"/>
          <w:color w:val="222A35" w:themeColor="text2" w:themeShade="80"/>
        </w:rPr>
        <w:t xml:space="preserve"> C</w:t>
      </w:r>
    </w:p>
    <w:p w14:paraId="0237EDBB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color w:val="222A35" w:themeColor="text2" w:themeShade="80"/>
        </w:rPr>
        <w:t>17 Series, CSE, RUET</w:t>
      </w:r>
    </w:p>
    <w:p w14:paraId="36A7C3A6" w14:textId="77777777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</w:p>
    <w:p w14:paraId="5D09914B" w14:textId="662D08F2" w:rsidR="009633B7" w:rsidRPr="009417E2" w:rsidRDefault="009633B7" w:rsidP="009633B7">
      <w:pPr>
        <w:rPr>
          <w:rFonts w:asciiTheme="majorHAnsi" w:hAnsiTheme="majorHAnsi" w:cstheme="majorHAnsi"/>
          <w:color w:val="222A35" w:themeColor="text2" w:themeShade="80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</w:rPr>
        <w:t xml:space="preserve">Date of Submission: </w:t>
      </w:r>
      <w:r w:rsidR="0017272F">
        <w:rPr>
          <w:rFonts w:asciiTheme="majorHAnsi" w:hAnsiTheme="majorHAnsi" w:cstheme="majorHAnsi"/>
          <w:color w:val="222A35" w:themeColor="text2" w:themeShade="80"/>
        </w:rPr>
        <w:t>21</w:t>
      </w:r>
      <w:r w:rsidRPr="009417E2">
        <w:rPr>
          <w:rFonts w:asciiTheme="majorHAnsi" w:hAnsiTheme="majorHAnsi" w:cstheme="majorHAnsi"/>
          <w:color w:val="222A35" w:themeColor="text2" w:themeShade="80"/>
        </w:rPr>
        <w:t>-0</w:t>
      </w:r>
      <w:r w:rsidR="0017272F">
        <w:rPr>
          <w:rFonts w:asciiTheme="majorHAnsi" w:hAnsiTheme="majorHAnsi" w:cstheme="majorHAnsi"/>
          <w:color w:val="222A35" w:themeColor="text2" w:themeShade="80"/>
        </w:rPr>
        <w:t>5</w:t>
      </w:r>
      <w:r w:rsidRPr="009417E2">
        <w:rPr>
          <w:rFonts w:asciiTheme="majorHAnsi" w:hAnsiTheme="majorHAnsi" w:cstheme="majorHAnsi"/>
          <w:color w:val="222A35" w:themeColor="text2" w:themeShade="80"/>
        </w:rPr>
        <w:t>-2022</w:t>
      </w:r>
    </w:p>
    <w:p w14:paraId="5317E0DB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561A2000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434A9629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1F6F8DE5" w14:textId="77777777" w:rsidR="009633B7" w:rsidRPr="009417E2" w:rsidRDefault="009633B7" w:rsidP="009633B7">
      <w:pPr>
        <w:rPr>
          <w:rFonts w:asciiTheme="majorHAnsi" w:hAnsiTheme="majorHAnsi" w:cstheme="majorHAnsi"/>
          <w:b/>
          <w:bCs/>
          <w:color w:val="222A35" w:themeColor="text2" w:themeShade="80"/>
          <w:u w:val="single"/>
        </w:rPr>
      </w:pPr>
      <w:r w:rsidRPr="009417E2">
        <w:rPr>
          <w:rFonts w:asciiTheme="majorHAnsi" w:hAnsiTheme="majorHAnsi" w:cstheme="majorHAnsi"/>
          <w:b/>
          <w:bCs/>
          <w:color w:val="222A35" w:themeColor="text2" w:themeShade="80"/>
          <w:u w:val="single"/>
        </w:rPr>
        <w:lastRenderedPageBreak/>
        <w:t>Problems:</w:t>
      </w:r>
    </w:p>
    <w:p w14:paraId="15A34C5B" w14:textId="77777777" w:rsidR="009633B7" w:rsidRPr="009417E2" w:rsidRDefault="009633B7" w:rsidP="009633B7">
      <w:pPr>
        <w:rPr>
          <w:rFonts w:asciiTheme="majorHAnsi" w:hAnsiTheme="majorHAnsi" w:cstheme="majorHAnsi"/>
          <w:b/>
          <w:bCs/>
          <w:color w:val="222A35" w:themeColor="text2" w:themeShade="80"/>
          <w:u w:val="single"/>
        </w:rPr>
      </w:pPr>
    </w:p>
    <w:p w14:paraId="73325F37" w14:textId="4B4003ED" w:rsidR="00DC7C00" w:rsidRPr="009417E2" w:rsidRDefault="00DC7C00" w:rsidP="00DC7C0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</w:rPr>
        <w:t>Print the maximum and minimum number from a given array of numbers (Static)</w:t>
      </w:r>
    </w:p>
    <w:p w14:paraId="71E37037" w14:textId="77777777" w:rsidR="00DC7C00" w:rsidRPr="009417E2" w:rsidRDefault="00DC7C00" w:rsidP="00DC7C00">
      <w:pPr>
        <w:pStyle w:val="ListParagraph"/>
        <w:rPr>
          <w:rFonts w:asciiTheme="majorHAnsi" w:hAnsiTheme="majorHAnsi" w:cstheme="majorHAnsi"/>
          <w:u w:val="single"/>
        </w:rPr>
      </w:pPr>
    </w:p>
    <w:p w14:paraId="1F0549B5" w14:textId="6954BF0E" w:rsidR="009633B7" w:rsidRPr="009417E2" w:rsidRDefault="009633B7" w:rsidP="00DC7C00">
      <w:pPr>
        <w:ind w:left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Code:</w:t>
      </w:r>
    </w:p>
    <w:p w14:paraId="28E96FAF" w14:textId="09ED088A" w:rsidR="009633B7" w:rsidRPr="009417E2" w:rsidRDefault="00DC7C00" w:rsidP="009633B7">
      <w:pPr>
        <w:ind w:left="360"/>
        <w:rPr>
          <w:rFonts w:asciiTheme="majorHAnsi" w:hAnsiTheme="majorHAnsi" w:cstheme="majorHAnsi"/>
        </w:rPr>
      </w:pPr>
      <w:r w:rsidRPr="009417E2">
        <w:rPr>
          <w:rFonts w:asciiTheme="majorHAnsi" w:hAnsiTheme="majorHAnsi" w:cstheme="majorHAnsi"/>
          <w:noProof/>
        </w:rPr>
        <w:drawing>
          <wp:inline distT="0" distB="0" distL="0" distR="0" wp14:anchorId="656D5F69" wp14:editId="6E24B6A6">
            <wp:extent cx="5441152" cy="3673158"/>
            <wp:effectExtent l="0" t="0" r="762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152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A69D3" w14:textId="77777777" w:rsidR="00DC7C00" w:rsidRPr="009417E2" w:rsidRDefault="00DC7C00" w:rsidP="009633B7">
      <w:pPr>
        <w:ind w:left="360"/>
        <w:rPr>
          <w:rFonts w:asciiTheme="majorHAnsi" w:hAnsiTheme="majorHAnsi" w:cstheme="majorHAnsi"/>
          <w:u w:val="single"/>
        </w:rPr>
      </w:pPr>
    </w:p>
    <w:p w14:paraId="1E6E58A1" w14:textId="456D1FD1" w:rsidR="009633B7" w:rsidRPr="009417E2" w:rsidRDefault="009633B7" w:rsidP="009633B7">
      <w:pPr>
        <w:ind w:left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Output:</w:t>
      </w:r>
    </w:p>
    <w:p w14:paraId="0A4AD9FB" w14:textId="75E09825" w:rsidR="009633B7" w:rsidRPr="009417E2" w:rsidRDefault="00DC7C00" w:rsidP="009633B7">
      <w:pPr>
        <w:ind w:left="360"/>
        <w:rPr>
          <w:rFonts w:asciiTheme="majorHAnsi" w:hAnsiTheme="majorHAnsi" w:cstheme="majorHAnsi"/>
        </w:rPr>
      </w:pPr>
      <w:r w:rsidRPr="009417E2">
        <w:rPr>
          <w:rFonts w:asciiTheme="majorHAnsi" w:hAnsiTheme="majorHAnsi" w:cstheme="majorHAnsi"/>
          <w:noProof/>
        </w:rPr>
        <w:drawing>
          <wp:inline distT="0" distB="0" distL="0" distR="0" wp14:anchorId="4439AF30" wp14:editId="21514267">
            <wp:extent cx="5943600" cy="12077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7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91C37" w14:textId="77777777" w:rsidR="009633B7" w:rsidRPr="009417E2" w:rsidRDefault="009633B7" w:rsidP="009633B7">
      <w:pPr>
        <w:rPr>
          <w:rFonts w:asciiTheme="majorHAnsi" w:hAnsiTheme="majorHAnsi" w:cstheme="majorHAnsi"/>
        </w:rPr>
      </w:pPr>
      <w:r w:rsidRPr="009417E2">
        <w:rPr>
          <w:rFonts w:asciiTheme="majorHAnsi" w:hAnsiTheme="majorHAnsi" w:cstheme="majorHAnsi"/>
        </w:rPr>
        <w:t xml:space="preserve"> </w:t>
      </w:r>
    </w:p>
    <w:p w14:paraId="26550041" w14:textId="77777777" w:rsidR="009633B7" w:rsidRPr="009417E2" w:rsidRDefault="009633B7" w:rsidP="009633B7">
      <w:pPr>
        <w:rPr>
          <w:rFonts w:asciiTheme="majorHAnsi" w:hAnsiTheme="majorHAnsi" w:cstheme="majorHAnsi"/>
        </w:rPr>
      </w:pPr>
    </w:p>
    <w:p w14:paraId="573F2C97" w14:textId="4922CB15" w:rsidR="00DC7C00" w:rsidRPr="009417E2" w:rsidRDefault="00DC7C00" w:rsidP="00DC7C00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</w:rPr>
        <w:lastRenderedPageBreak/>
        <w:t>Print the maximum and minimum number from a given array of numbers (Dynamic)</w:t>
      </w:r>
    </w:p>
    <w:p w14:paraId="20E84EF6" w14:textId="77777777" w:rsidR="009633B7" w:rsidRPr="009417E2" w:rsidRDefault="009633B7" w:rsidP="009633B7">
      <w:pPr>
        <w:pStyle w:val="ListParagraph"/>
        <w:rPr>
          <w:rFonts w:asciiTheme="majorHAnsi" w:hAnsiTheme="majorHAnsi" w:cstheme="majorHAnsi"/>
        </w:rPr>
      </w:pPr>
    </w:p>
    <w:p w14:paraId="0B29F130" w14:textId="77777777" w:rsidR="009633B7" w:rsidRPr="009417E2" w:rsidRDefault="009633B7" w:rsidP="009633B7">
      <w:pPr>
        <w:ind w:left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Code:</w:t>
      </w:r>
    </w:p>
    <w:p w14:paraId="63166C4B" w14:textId="538A0B20" w:rsidR="009633B7" w:rsidRPr="009417E2" w:rsidRDefault="00DC7C00" w:rsidP="009633B7">
      <w:pPr>
        <w:ind w:left="360"/>
        <w:rPr>
          <w:rFonts w:asciiTheme="majorHAnsi" w:hAnsiTheme="majorHAnsi" w:cstheme="majorHAnsi"/>
        </w:rPr>
      </w:pPr>
      <w:r w:rsidRPr="009417E2">
        <w:rPr>
          <w:rFonts w:asciiTheme="majorHAnsi" w:hAnsiTheme="majorHAnsi" w:cstheme="majorHAnsi"/>
          <w:noProof/>
        </w:rPr>
        <w:drawing>
          <wp:inline distT="0" distB="0" distL="0" distR="0" wp14:anchorId="00322902" wp14:editId="3F2040B4">
            <wp:extent cx="5784081" cy="4259949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081" cy="4259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99D7E" w14:textId="77777777" w:rsidR="00DC7C00" w:rsidRPr="009417E2" w:rsidRDefault="00DC7C00" w:rsidP="009633B7">
      <w:pPr>
        <w:ind w:left="360"/>
        <w:rPr>
          <w:rFonts w:asciiTheme="majorHAnsi" w:hAnsiTheme="majorHAnsi" w:cstheme="majorHAnsi"/>
        </w:rPr>
      </w:pPr>
    </w:p>
    <w:p w14:paraId="6E455960" w14:textId="06B4A92A" w:rsidR="009633B7" w:rsidRPr="009417E2" w:rsidRDefault="009633B7" w:rsidP="00DC7C00">
      <w:pPr>
        <w:ind w:firstLine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Output:</w:t>
      </w:r>
    </w:p>
    <w:p w14:paraId="5BCA6275" w14:textId="15F59F58" w:rsidR="00DC7C00" w:rsidRPr="009417E2" w:rsidRDefault="00DC7C00" w:rsidP="00DC7C00">
      <w:pPr>
        <w:ind w:firstLine="360"/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noProof/>
          <w:u w:val="single"/>
        </w:rPr>
        <w:drawing>
          <wp:inline distT="0" distB="0" distL="0" distR="0" wp14:anchorId="0AEEBAD4" wp14:editId="07EAC2FC">
            <wp:extent cx="5943600" cy="168021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2285A" w14:textId="74943EBB" w:rsidR="009633B7" w:rsidRPr="009417E2" w:rsidRDefault="00DC7C00" w:rsidP="009633B7">
      <w:pPr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u w:val="single"/>
        </w:rPr>
        <w:lastRenderedPageBreak/>
        <w:t xml:space="preserve">    </w:t>
      </w:r>
    </w:p>
    <w:p w14:paraId="4CA2EDE5" w14:textId="2EB1452A" w:rsidR="009633B7" w:rsidRPr="009417E2" w:rsidRDefault="009417E2" w:rsidP="00DC7C00">
      <w:pPr>
        <w:pStyle w:val="ListParagraph"/>
        <w:numPr>
          <w:ilvl w:val="0"/>
          <w:numId w:val="2"/>
        </w:numPr>
        <w:rPr>
          <w:rFonts w:asciiTheme="majorHAnsi" w:hAnsiTheme="majorHAnsi" w:cstheme="majorHAnsi"/>
        </w:rPr>
      </w:pPr>
      <w:r w:rsidRPr="009417E2">
        <w:rPr>
          <w:rFonts w:asciiTheme="majorHAnsi" w:hAnsiTheme="majorHAnsi" w:cstheme="majorHAnsi"/>
        </w:rPr>
        <w:t>Sort a given array of numbers (Static)</w:t>
      </w:r>
    </w:p>
    <w:p w14:paraId="61B73AE4" w14:textId="77777777" w:rsidR="009417E2" w:rsidRPr="009417E2" w:rsidRDefault="009417E2" w:rsidP="009417E2">
      <w:pPr>
        <w:pStyle w:val="ListParagraph"/>
        <w:rPr>
          <w:rFonts w:asciiTheme="majorHAnsi" w:hAnsiTheme="majorHAnsi" w:cstheme="majorHAnsi"/>
        </w:rPr>
      </w:pPr>
    </w:p>
    <w:p w14:paraId="218D44EF" w14:textId="77777777" w:rsidR="009633B7" w:rsidRPr="009417E2" w:rsidRDefault="009633B7" w:rsidP="009633B7">
      <w:pPr>
        <w:ind w:left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 xml:space="preserve">Code: </w:t>
      </w:r>
    </w:p>
    <w:p w14:paraId="439A3707" w14:textId="38784AF3" w:rsidR="009633B7" w:rsidRPr="009417E2" w:rsidRDefault="009417E2" w:rsidP="009633B7">
      <w:pPr>
        <w:ind w:left="360"/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noProof/>
          <w:u w:val="single"/>
        </w:rPr>
        <w:drawing>
          <wp:inline distT="0" distB="0" distL="0" distR="0" wp14:anchorId="39EFA031" wp14:editId="362B5C14">
            <wp:extent cx="5105842" cy="343691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02464" w14:textId="77777777" w:rsidR="009417E2" w:rsidRPr="009417E2" w:rsidRDefault="009417E2" w:rsidP="009633B7">
      <w:pPr>
        <w:ind w:left="360"/>
        <w:rPr>
          <w:rFonts w:asciiTheme="majorHAnsi" w:hAnsiTheme="majorHAnsi" w:cstheme="majorHAnsi"/>
          <w:u w:val="single"/>
        </w:rPr>
      </w:pPr>
    </w:p>
    <w:p w14:paraId="0E3DD5D9" w14:textId="77777777" w:rsidR="009633B7" w:rsidRPr="009417E2" w:rsidRDefault="009633B7" w:rsidP="009633B7">
      <w:pPr>
        <w:ind w:left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Output:</w:t>
      </w:r>
    </w:p>
    <w:p w14:paraId="75419230" w14:textId="483C8F98" w:rsidR="009633B7" w:rsidRPr="009417E2" w:rsidRDefault="009417E2" w:rsidP="009633B7">
      <w:pPr>
        <w:ind w:left="360"/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noProof/>
          <w:u w:val="single"/>
        </w:rPr>
        <w:drawing>
          <wp:inline distT="0" distB="0" distL="0" distR="0" wp14:anchorId="565D9422" wp14:editId="414D0F63">
            <wp:extent cx="5943600" cy="10007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229A8" w14:textId="44542DAB" w:rsidR="009633B7" w:rsidRPr="009417E2" w:rsidRDefault="009633B7" w:rsidP="009633B7">
      <w:pPr>
        <w:rPr>
          <w:rFonts w:asciiTheme="majorHAnsi" w:hAnsiTheme="majorHAnsi" w:cstheme="majorHAnsi"/>
          <w:u w:val="single"/>
        </w:rPr>
      </w:pPr>
    </w:p>
    <w:p w14:paraId="6C68D7C1" w14:textId="0D29F0C4" w:rsidR="009417E2" w:rsidRPr="009417E2" w:rsidRDefault="009417E2" w:rsidP="009633B7">
      <w:pPr>
        <w:rPr>
          <w:rFonts w:asciiTheme="majorHAnsi" w:hAnsiTheme="majorHAnsi" w:cstheme="majorHAnsi"/>
          <w:u w:val="single"/>
        </w:rPr>
      </w:pPr>
    </w:p>
    <w:p w14:paraId="1D06472D" w14:textId="4D5B267A" w:rsidR="009417E2" w:rsidRPr="009417E2" w:rsidRDefault="009417E2" w:rsidP="009633B7">
      <w:pPr>
        <w:rPr>
          <w:rFonts w:asciiTheme="majorHAnsi" w:hAnsiTheme="majorHAnsi" w:cstheme="majorHAnsi"/>
          <w:u w:val="single"/>
        </w:rPr>
      </w:pPr>
    </w:p>
    <w:p w14:paraId="3CDFF481" w14:textId="76B3DF10" w:rsidR="009417E2" w:rsidRPr="009417E2" w:rsidRDefault="009417E2" w:rsidP="009633B7">
      <w:pPr>
        <w:rPr>
          <w:rFonts w:asciiTheme="majorHAnsi" w:hAnsiTheme="majorHAnsi" w:cstheme="majorHAnsi"/>
          <w:u w:val="single"/>
        </w:rPr>
      </w:pPr>
    </w:p>
    <w:p w14:paraId="37B1283B" w14:textId="3413088D" w:rsidR="009417E2" w:rsidRPr="009417E2" w:rsidRDefault="009417E2" w:rsidP="009417E2">
      <w:pPr>
        <w:pStyle w:val="ListParagraph"/>
        <w:numPr>
          <w:ilvl w:val="0"/>
          <w:numId w:val="2"/>
        </w:numPr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u w:val="single"/>
        </w:rPr>
        <w:br w:type="page"/>
      </w:r>
      <w:r w:rsidRPr="009417E2">
        <w:rPr>
          <w:rFonts w:asciiTheme="majorHAnsi" w:hAnsiTheme="majorHAnsi" w:cstheme="majorHAnsi"/>
        </w:rPr>
        <w:lastRenderedPageBreak/>
        <w:t>Sort a given array of numbers (Dynamic)</w:t>
      </w:r>
    </w:p>
    <w:p w14:paraId="653AF8FE" w14:textId="77777777" w:rsidR="009417E2" w:rsidRPr="009417E2" w:rsidRDefault="009417E2" w:rsidP="009417E2">
      <w:pPr>
        <w:ind w:left="360"/>
        <w:rPr>
          <w:rFonts w:asciiTheme="majorHAnsi" w:hAnsiTheme="majorHAnsi" w:cstheme="majorHAnsi"/>
        </w:rPr>
      </w:pPr>
    </w:p>
    <w:p w14:paraId="1BCA6674" w14:textId="226F2628" w:rsidR="009417E2" w:rsidRPr="009417E2" w:rsidRDefault="009417E2" w:rsidP="009417E2">
      <w:pPr>
        <w:ind w:left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Code:</w:t>
      </w:r>
    </w:p>
    <w:p w14:paraId="1D178601" w14:textId="08489FB3" w:rsidR="009417E2" w:rsidRPr="009417E2" w:rsidRDefault="009417E2" w:rsidP="009417E2">
      <w:pPr>
        <w:ind w:left="360"/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noProof/>
          <w:u w:val="single"/>
        </w:rPr>
        <w:drawing>
          <wp:inline distT="0" distB="0" distL="0" distR="0" wp14:anchorId="65235BDC" wp14:editId="2AA634CD">
            <wp:extent cx="5159187" cy="4054191"/>
            <wp:effectExtent l="0" t="0" r="381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4054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C2EEE" w14:textId="4544556B" w:rsidR="009417E2" w:rsidRPr="009417E2" w:rsidRDefault="009417E2" w:rsidP="009633B7">
      <w:pPr>
        <w:rPr>
          <w:rFonts w:asciiTheme="majorHAnsi" w:hAnsiTheme="majorHAnsi" w:cstheme="majorHAnsi"/>
          <w:u w:val="single"/>
        </w:rPr>
      </w:pPr>
    </w:p>
    <w:p w14:paraId="698DC582" w14:textId="0F9F5D65" w:rsidR="009417E2" w:rsidRPr="009417E2" w:rsidRDefault="009417E2" w:rsidP="009417E2">
      <w:pPr>
        <w:ind w:firstLine="360"/>
        <w:rPr>
          <w:rFonts w:asciiTheme="majorHAnsi" w:hAnsiTheme="majorHAnsi" w:cstheme="majorHAnsi"/>
          <w:b/>
          <w:bCs/>
          <w:u w:val="single"/>
        </w:rPr>
      </w:pPr>
      <w:r w:rsidRPr="009417E2">
        <w:rPr>
          <w:rFonts w:asciiTheme="majorHAnsi" w:hAnsiTheme="majorHAnsi" w:cstheme="majorHAnsi"/>
          <w:b/>
          <w:bCs/>
          <w:u w:val="single"/>
        </w:rPr>
        <w:t>Output:</w:t>
      </w:r>
    </w:p>
    <w:p w14:paraId="6FCEB4F8" w14:textId="1CB1A2E5" w:rsidR="009417E2" w:rsidRPr="009417E2" w:rsidRDefault="009417E2" w:rsidP="009417E2">
      <w:pPr>
        <w:ind w:firstLine="360"/>
        <w:rPr>
          <w:rFonts w:asciiTheme="majorHAnsi" w:hAnsiTheme="majorHAnsi" w:cstheme="majorHAnsi"/>
          <w:u w:val="single"/>
        </w:rPr>
      </w:pPr>
      <w:r w:rsidRPr="009417E2">
        <w:rPr>
          <w:rFonts w:asciiTheme="majorHAnsi" w:hAnsiTheme="majorHAnsi" w:cstheme="majorHAnsi"/>
          <w:noProof/>
          <w:u w:val="single"/>
        </w:rPr>
        <w:drawing>
          <wp:inline distT="0" distB="0" distL="0" distR="0" wp14:anchorId="65C2FA50" wp14:editId="5CE1C7C2">
            <wp:extent cx="5943600" cy="16764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FBFFA" w14:textId="77777777" w:rsidR="009417E2" w:rsidRPr="009417E2" w:rsidRDefault="009417E2" w:rsidP="009633B7">
      <w:pPr>
        <w:rPr>
          <w:rFonts w:asciiTheme="majorHAnsi" w:hAnsiTheme="majorHAnsi" w:cstheme="majorHAnsi"/>
          <w:u w:val="single"/>
        </w:rPr>
      </w:pPr>
    </w:p>
    <w:p w14:paraId="3F6E6070" w14:textId="788754D0" w:rsidR="001064BA" w:rsidRPr="009417E2" w:rsidRDefault="009417E2">
      <w:pPr>
        <w:rPr>
          <w:rFonts w:asciiTheme="majorHAnsi" w:hAnsiTheme="majorHAnsi" w:cstheme="majorHAnsi"/>
        </w:rPr>
      </w:pPr>
      <w:r w:rsidRPr="009417E2">
        <w:rPr>
          <w:rFonts w:asciiTheme="majorHAnsi" w:hAnsiTheme="majorHAnsi" w:cstheme="majorHAnsi"/>
        </w:rPr>
        <w:br w:type="page"/>
      </w:r>
      <w:r w:rsidRPr="009417E2">
        <w:rPr>
          <w:rFonts w:asciiTheme="majorHAnsi" w:hAnsiTheme="majorHAnsi" w:cstheme="majorHAnsi"/>
          <w:b/>
          <w:bCs/>
          <w:u w:val="single"/>
        </w:rPr>
        <w:lastRenderedPageBreak/>
        <w:t xml:space="preserve">Discussion: </w:t>
      </w:r>
      <w:r>
        <w:rPr>
          <w:rFonts w:asciiTheme="majorHAnsi" w:hAnsiTheme="majorHAnsi" w:cstheme="majorHAnsi"/>
        </w:rPr>
        <w:t xml:space="preserve">The problem set was to define </w:t>
      </w:r>
      <w:r w:rsidR="00DA4681">
        <w:rPr>
          <w:rFonts w:asciiTheme="majorHAnsi" w:hAnsiTheme="majorHAnsi" w:cstheme="majorHAnsi"/>
        </w:rPr>
        <w:t xml:space="preserve">scopes that will extract the maximum and minimum value from a given array and to sort the array in sorted manner (Ascending or Descending). Here, the max-min program was executed successfully, both static and dynamically. And the sort was performed via bubble sort and in an ascending manner.  </w:t>
      </w:r>
    </w:p>
    <w:sectPr w:rsidR="001064BA" w:rsidRPr="009417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246665"/>
    <w:multiLevelType w:val="hybridMultilevel"/>
    <w:tmpl w:val="7076006E"/>
    <w:lvl w:ilvl="0" w:tplc="B58081F0">
      <w:start w:val="1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color w:val="222A35" w:themeColor="text2" w:themeShade="8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101845"/>
    <w:multiLevelType w:val="hybridMultilevel"/>
    <w:tmpl w:val="AD1A2A90"/>
    <w:lvl w:ilvl="0" w:tplc="77E88E6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B46B72"/>
    <w:multiLevelType w:val="hybridMultilevel"/>
    <w:tmpl w:val="AD1A2A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1009891">
    <w:abstractNumId w:val="0"/>
  </w:num>
  <w:num w:numId="2" w16cid:durableId="495876672">
    <w:abstractNumId w:val="1"/>
  </w:num>
  <w:num w:numId="3" w16cid:durableId="111741314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xNLQ0MTA1MDIwNDNU0lEKTi0uzszPAykwrAUAFgu6HiwAAAA="/>
  </w:docVars>
  <w:rsids>
    <w:rsidRoot w:val="009633B7"/>
    <w:rsid w:val="000211FD"/>
    <w:rsid w:val="0017272F"/>
    <w:rsid w:val="003877DB"/>
    <w:rsid w:val="00447592"/>
    <w:rsid w:val="009417E2"/>
    <w:rsid w:val="009633B7"/>
    <w:rsid w:val="009B59FB"/>
    <w:rsid w:val="00DA4681"/>
    <w:rsid w:val="00DC7C00"/>
    <w:rsid w:val="00DD71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95E83"/>
  <w15:chartTrackingRefBased/>
  <w15:docId w15:val="{B2DED134-5FB0-4EC8-AE3E-02E5FF6339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3B7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paragraph" w:styleId="ListParagraph">
    <w:name w:val="List Paragraph"/>
    <w:basedOn w:val="Normal"/>
    <w:uiPriority w:val="34"/>
    <w:qFormat/>
    <w:rsid w:val="009633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2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5</cp:revision>
  <cp:lastPrinted>2022-05-20T03:34:00Z</cp:lastPrinted>
  <dcterms:created xsi:type="dcterms:W3CDTF">2022-04-15T10:25:00Z</dcterms:created>
  <dcterms:modified xsi:type="dcterms:W3CDTF">2022-05-20T03:35:00Z</dcterms:modified>
</cp:coreProperties>
</file>